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80840" w14:textId="77777777" w:rsidR="00FD2282" w:rsidRDefault="00FD2282"/>
    <w:p w14:paraId="462130ED" w14:textId="77777777" w:rsidR="00782115" w:rsidRDefault="00782115"/>
    <w:p w14:paraId="025EDE5A" w14:textId="77777777"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14:paraId="0C84C58A" w14:textId="77777777"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5C9B045E" w14:textId="77777777"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14:paraId="420374B0" w14:textId="77777777"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19A059BC" w14:textId="77777777"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14:paraId="379F33F3" w14:textId="77777777"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14:paraId="7198C305" w14:textId="77777777"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0C7E9D8A" w14:textId="77777777"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706E8162" w14:textId="2B57A9EE"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5A668D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B3D2C45" w14:textId="71B822B0"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14:paraId="64D82E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546AB003" w14:textId="5D1ED91D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1BEF4B6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462C0F2C" w14:textId="0A200C5E"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14:paraId="234EEEA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625D362" w14:textId="77777777"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14:paraId="142B2D39" w14:textId="77777777"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61FC394C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14:paraId="242EFD17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14:paraId="39B02516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14:paraId="358B8CA4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14:paraId="459F4CA4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0B4BF9FC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7CC1FA2E" w14:textId="70692EB0"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7E6367">
        <w:rPr>
          <w:rFonts w:eastAsia="Times New Roman"/>
          <w:sz w:val="24"/>
          <w:szCs w:val="24"/>
          <w:lang w:val="en-US"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14:paraId="4017BE69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69F0A160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4F6BDAE8" w14:textId="77777777"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38A7BB69" w14:textId="77777777"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15CD78FF" w14:textId="77777777"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14:paraId="2FB29E22" w14:textId="4484BA8D"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</w:t>
      </w:r>
      <w:r w:rsidR="00153379">
        <w:rPr>
          <w:rFonts w:eastAsia="Times New Roman"/>
          <w:sz w:val="24"/>
          <w:szCs w:val="24"/>
          <w:lang w:eastAsia="bg-BG"/>
        </w:rPr>
        <w:t>3</w:t>
      </w:r>
      <w:bookmarkStart w:id="0" w:name="_GoBack"/>
      <w:bookmarkEnd w:id="0"/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14:paraId="06A79DEA" w14:textId="0310F34E"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DD2A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9C663" w14:textId="77777777" w:rsidR="0074610E" w:rsidRDefault="0074610E">
      <w:r>
        <w:separator/>
      </w:r>
    </w:p>
  </w:endnote>
  <w:endnote w:type="continuationSeparator" w:id="0">
    <w:p w14:paraId="00E217AA" w14:textId="77777777" w:rsidR="0074610E" w:rsidRDefault="00746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70D70" w14:textId="77777777" w:rsidR="008F71D6" w:rsidRDefault="004754EB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1B7F59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4CC9C" w14:textId="698CCD39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4754E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4754EB" w:rsidRPr="006A138B">
      <w:rPr>
        <w:rFonts w:eastAsia="Times New Roman"/>
        <w:b/>
        <w:bCs/>
        <w:i/>
      </w:rPr>
      <w:fldChar w:fldCharType="separate"/>
    </w:r>
    <w:r w:rsidR="00AF49DE">
      <w:rPr>
        <w:rFonts w:eastAsia="Times New Roman"/>
        <w:b/>
        <w:bCs/>
        <w:i/>
        <w:noProof/>
      </w:rPr>
      <w:t>2</w:t>
    </w:r>
    <w:r w:rsidR="004754E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1C76D7">
      <w:rPr>
        <w:rFonts w:eastAsia="Times New Roman"/>
        <w:b/>
        <w:bCs/>
        <w:i/>
        <w:noProof/>
      </w:rPr>
      <w:fldChar w:fldCharType="begin"/>
    </w:r>
    <w:r w:rsidR="001C76D7">
      <w:rPr>
        <w:rFonts w:eastAsia="Times New Roman"/>
        <w:b/>
        <w:bCs/>
        <w:i/>
        <w:noProof/>
      </w:rPr>
      <w:instrText>NUMPAGES  \* Arabic  \* MERGEFORMAT</w:instrText>
    </w:r>
    <w:r w:rsidR="001C76D7">
      <w:rPr>
        <w:rFonts w:eastAsia="Times New Roman"/>
        <w:b/>
        <w:bCs/>
        <w:i/>
        <w:noProof/>
      </w:rPr>
      <w:fldChar w:fldCharType="separate"/>
    </w:r>
    <w:r w:rsidR="00AF49DE">
      <w:rPr>
        <w:rFonts w:eastAsia="Times New Roman"/>
        <w:b/>
        <w:bCs/>
        <w:i/>
        <w:noProof/>
      </w:rPr>
      <w:t>2</w:t>
    </w:r>
    <w:r w:rsidR="001C76D7">
      <w:rPr>
        <w:rFonts w:eastAsia="Times New Roman"/>
        <w:b/>
        <w:bCs/>
        <w:i/>
        <w:noProof/>
      </w:rPr>
      <w:fldChar w:fldCharType="end"/>
    </w:r>
  </w:p>
  <w:p w14:paraId="4FFA3E3C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AA0B8" w14:textId="77370463" w:rsidR="006A138B" w:rsidRPr="00DD2A79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  </w:t>
    </w:r>
    <w:r w:rsidR="00AF49DE">
      <w:rPr>
        <w:rFonts w:eastAsia="Times New Roman"/>
        <w:i/>
        <w:sz w:val="22"/>
        <w:szCs w:val="22"/>
      </w:rPr>
      <w:t xml:space="preserve">                            </w:t>
    </w:r>
    <w:r w:rsidR="00AF49DE" w:rsidRPr="00AF49DE">
      <w:rPr>
        <w:rFonts w:eastAsia="Times New Roman"/>
        <w:i/>
        <w:szCs w:val="24"/>
        <w:lang w:eastAsia="en-GB"/>
      </w:rPr>
      <w:t>Проект № BG05M20P001-2.016-0025 ,,Създаване на мултидисциплинарна образователна среда за развитие на кадри с интегрални компетентности в областта на биомедицината и здравеопазването”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179415" w14:textId="77777777" w:rsidR="0074610E" w:rsidRDefault="0074610E">
      <w:r>
        <w:separator/>
      </w:r>
    </w:p>
  </w:footnote>
  <w:footnote w:type="continuationSeparator" w:id="0">
    <w:p w14:paraId="19A75146" w14:textId="77777777" w:rsidR="0074610E" w:rsidRDefault="00746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420EC" w14:textId="77777777" w:rsidR="00AF49DE" w:rsidRDefault="00AF49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B24914" w14:textId="77777777" w:rsidR="00AF49DE" w:rsidRDefault="00AF49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DD2A79" w14:paraId="6039C541" w14:textId="77777777" w:rsidTr="00DD2A79">
      <w:tc>
        <w:tcPr>
          <w:tcW w:w="1827" w:type="dxa"/>
        </w:tcPr>
        <w:p w14:paraId="76502EA6" w14:textId="29B9DBFA" w:rsidR="00DD2A79" w:rsidRPr="001E269F" w:rsidRDefault="009E582E" w:rsidP="00DD2A79">
          <w:pPr>
            <w:pStyle w:val="Header"/>
          </w:pPr>
          <w:r>
            <w:rPr>
              <w:noProof/>
              <w:lang w:eastAsia="bg-BG"/>
            </w:rPr>
            <w:drawing>
              <wp:inline distT="0" distB="0" distL="0" distR="0" wp14:anchorId="30FFBF0C" wp14:editId="3DA623D8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7D1A89D7" w14:textId="77777777"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14:paraId="21462E39" w14:textId="77777777" w:rsidR="00DD2A79" w:rsidRPr="001E269F" w:rsidRDefault="00DD2A79" w:rsidP="00307F9F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C6816A7" w14:textId="77777777"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12D48FCF" wp14:editId="0DE07B1C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CE04327" w14:textId="5B48FB29" w:rsidR="000A29B6" w:rsidRPr="00DD2A79" w:rsidRDefault="000A29B6" w:rsidP="00DD2A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379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19FCD55E"/>
  <w15:docId w15:val="{D22AD575-3A9E-4AB6-B8A3-B9BF8AD9F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B70AF7-E79D-4A67-B837-E7139B795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Kremena Hubcheva</cp:lastModifiedBy>
  <cp:revision>5</cp:revision>
  <cp:lastPrinted>2019-12-05T11:06:00Z</cp:lastPrinted>
  <dcterms:created xsi:type="dcterms:W3CDTF">2021-09-24T08:12:00Z</dcterms:created>
  <dcterms:modified xsi:type="dcterms:W3CDTF">2022-12-30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